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4F87" w14:textId="51E8DC27" w:rsidR="00873A7C" w:rsidRDefault="00645176" w:rsidP="00873A7C">
      <w:pPr>
        <w:rPr>
          <w:b/>
          <w:bCs/>
          <w:sz w:val="32"/>
          <w:szCs w:val="32"/>
          <w:lang w:val="tr-TR"/>
        </w:rPr>
      </w:pPr>
      <w:r>
        <w:rPr>
          <w:b/>
          <w:bCs/>
          <w:sz w:val="32"/>
          <w:szCs w:val="32"/>
          <w:lang w:val="tr-TR"/>
        </w:rPr>
        <w:t>r</w:t>
      </w:r>
      <w:r w:rsidR="00754446" w:rsidRPr="009422C5">
        <w:rPr>
          <w:b/>
          <w:bCs/>
          <w:sz w:val="32"/>
          <w:szCs w:val="32"/>
          <w:lang w:val="tr-TR"/>
        </w:rPr>
        <w:t>p fineline 70 (</w:t>
      </w:r>
      <w:r w:rsidR="00873A7C" w:rsidRPr="009422C5">
        <w:rPr>
          <w:b/>
          <w:bCs/>
          <w:sz w:val="32"/>
          <w:szCs w:val="32"/>
          <w:lang w:val="tr-TR"/>
        </w:rPr>
        <w:t>RP-ISO-FINELINE</w:t>
      </w:r>
      <w:r w:rsidR="00754446" w:rsidRPr="009422C5">
        <w:rPr>
          <w:b/>
          <w:bCs/>
          <w:sz w:val="32"/>
          <w:szCs w:val="32"/>
          <w:lang w:val="tr-TR"/>
        </w:rPr>
        <w:t>)</w:t>
      </w:r>
      <w:r w:rsidR="00873A7C" w:rsidRPr="009422C5">
        <w:rPr>
          <w:b/>
          <w:bCs/>
          <w:sz w:val="32"/>
          <w:szCs w:val="32"/>
          <w:lang w:val="tr-TR"/>
        </w:rPr>
        <w:t xml:space="preserve"> - ısı yalıtımlı</w:t>
      </w:r>
    </w:p>
    <w:p w14:paraId="70DCAFAA" w14:textId="77777777" w:rsidR="006D20DB" w:rsidRDefault="006D20DB" w:rsidP="00873A7C">
      <w:pPr>
        <w:rPr>
          <w:b/>
          <w:bCs/>
          <w:lang w:val="tr-TR"/>
        </w:rPr>
      </w:pPr>
    </w:p>
    <w:p w14:paraId="6FD82090" w14:textId="6D52AF76" w:rsidR="00873A7C" w:rsidRPr="009422C5" w:rsidRDefault="00645176" w:rsidP="00873A7C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0BBAC73C" wp14:editId="60E525D2">
            <wp:extent cx="5953125" cy="3968750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37" cy="3969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D56A" w14:textId="77777777" w:rsidR="006D20DB" w:rsidRDefault="006D20DB" w:rsidP="00873A7C">
      <w:pPr>
        <w:rPr>
          <w:lang w:val="tr-TR"/>
        </w:rPr>
      </w:pPr>
    </w:p>
    <w:p w14:paraId="3344FC0D" w14:textId="77777777" w:rsidR="00D51E73" w:rsidRPr="00645176" w:rsidRDefault="00D51E73" w:rsidP="00D51E73">
      <w:pPr>
        <w:rPr>
          <w:b/>
          <w:bCs/>
          <w:lang w:val="tr-TR"/>
        </w:rPr>
      </w:pPr>
      <w:r w:rsidRPr="00242DED">
        <w:rPr>
          <w:b/>
          <w:bCs/>
          <w:lang w:val="tr-TR"/>
        </w:rPr>
        <w:t>daldırma çinko kaplı çelik profillerden mamul pencere</w:t>
      </w:r>
    </w:p>
    <w:p w14:paraId="54C0AE53" w14:textId="48A0F7A8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Bu teknik şartname ısı yalıtımlı ve camlanmış çelik pencerelerin üretim, sevkiyat ve şantiyede montajını kapsamaktadır.</w:t>
      </w:r>
    </w:p>
    <w:p w14:paraId="7EEC957E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Sistem rollforming yöntemiyle şekillendirilmiş çelik profillerden oluşmaktadır. Hammadde çelik banttır ve kodu 1.0244' dür. </w:t>
      </w:r>
    </w:p>
    <w:p w14:paraId="552FFFD4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EN10346'ya göre S280 GD + ZM 130-B-O tanımına uygun şekilde daldırma banyolarda çinko-magnezyum ile kaplanmıştır. Her iki taraftaki minimum kaplama 130 g/m2 seviyesindedir.</w:t>
      </w:r>
    </w:p>
    <w:p w14:paraId="2D764800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Yüzey kalitesi B (soğuk hadde ile iyileştirilmiş), yüzey hazırlama O (yağlanmış) sınıfına uygundur. </w:t>
      </w:r>
    </w:p>
    <w:p w14:paraId="123FDBDC" w14:textId="5859C0C1" w:rsidR="00873A7C" w:rsidRDefault="00873A7C" w:rsidP="00873A7C">
      <w:pPr>
        <w:rPr>
          <w:lang w:val="tr-TR"/>
        </w:rPr>
      </w:pPr>
      <w:r w:rsidRPr="009422C5">
        <w:rPr>
          <w:lang w:val="tr-TR"/>
        </w:rPr>
        <w:t>Cam çıtaları extrude edilmiş aluminyumdan mamul profillerdir. Aluminyum alaşımı EN AW 6060 (EN573-3, EN 755-2'ye göre durum T66 ).</w:t>
      </w:r>
    </w:p>
    <w:p w14:paraId="06448B5A" w14:textId="77777777" w:rsidR="00645176" w:rsidRPr="009422C5" w:rsidRDefault="00645176" w:rsidP="00873A7C">
      <w:pPr>
        <w:rPr>
          <w:lang w:val="tr-TR"/>
        </w:rPr>
      </w:pPr>
    </w:p>
    <w:p w14:paraId="36E24D81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Aşağıdaki şartların bağlayıcı olarak sağlanması gerekir.</w:t>
      </w:r>
    </w:p>
    <w:p w14:paraId="22C42BC0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sa taban genişliği 70 mm, kanat taban genişliği 70 mm ve binilidir. Gizli kanat uygulaması mümkündür.</w:t>
      </w:r>
    </w:p>
    <w:p w14:paraId="5ACF2F14" w14:textId="42694FBD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lastRenderedPageBreak/>
        <w:t xml:space="preserve">Profil konstruksiyonu kesintisiz devam eden </w:t>
      </w:r>
      <w:r w:rsidR="000E2249">
        <w:rPr>
          <w:lang w:val="tr-TR"/>
        </w:rPr>
        <w:t>ısı</w:t>
      </w:r>
      <w:r w:rsidRPr="009422C5">
        <w:rPr>
          <w:lang w:val="tr-TR"/>
        </w:rPr>
        <w:t xml:space="preserve"> köprü düzlemine sahiptir. </w:t>
      </w:r>
    </w:p>
    <w:p w14:paraId="1E7B8D11" w14:textId="7535E05B" w:rsidR="00873A7C" w:rsidRPr="009422C5" w:rsidRDefault="000E2249" w:rsidP="00873A7C">
      <w:pPr>
        <w:rPr>
          <w:lang w:val="tr-TR"/>
        </w:rPr>
      </w:pPr>
      <w:r>
        <w:rPr>
          <w:lang w:val="tr-TR"/>
        </w:rPr>
        <w:t>Isı k</w:t>
      </w:r>
      <w:r w:rsidR="00873A7C" w:rsidRPr="009422C5">
        <w:rPr>
          <w:lang w:val="tr-TR"/>
        </w:rPr>
        <w:t xml:space="preserve">öprü çıtasının profil </w:t>
      </w:r>
      <w:r>
        <w:rPr>
          <w:lang w:val="tr-TR"/>
        </w:rPr>
        <w:t xml:space="preserve">dış kabuğuna </w:t>
      </w:r>
      <w:r w:rsidR="00873A7C" w:rsidRPr="009422C5">
        <w:rPr>
          <w:lang w:val="tr-TR"/>
        </w:rPr>
        <w:t>mesafesi minimum 10 mm'di</w:t>
      </w:r>
      <w:r w:rsidR="00E659C5">
        <w:rPr>
          <w:lang w:val="tr-TR"/>
        </w:rPr>
        <w:t>r.</w:t>
      </w:r>
    </w:p>
    <w:p w14:paraId="04DF9295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Kontur cam çıtaları kullanılabilir. </w:t>
      </w:r>
    </w:p>
    <w:p w14:paraId="10070399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Yaş ve kuru camlama alternatifleri mümkündür.</w:t>
      </w:r>
    </w:p>
    <w:p w14:paraId="7821B129" w14:textId="123AA7FA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34 mm lik cama kadar çıtalar </w:t>
      </w:r>
      <w:r w:rsidR="000E2249">
        <w:rPr>
          <w:lang w:val="tr-TR"/>
        </w:rPr>
        <w:t>ısı</w:t>
      </w:r>
      <w:r w:rsidRPr="009422C5">
        <w:rPr>
          <w:lang w:val="tr-TR"/>
        </w:rPr>
        <w:t xml:space="preserve"> köprü tırnağına takılır.</w:t>
      </w:r>
    </w:p>
    <w:p w14:paraId="3F967505" w14:textId="5FDECD33" w:rsidR="00873A7C" w:rsidRPr="009422C5" w:rsidRDefault="000E2249" w:rsidP="00873A7C">
      <w:pPr>
        <w:rPr>
          <w:lang w:val="tr-TR"/>
        </w:rPr>
      </w:pPr>
      <w:r>
        <w:rPr>
          <w:lang w:val="tr-TR"/>
        </w:rPr>
        <w:t>(</w:t>
      </w:r>
      <w:r w:rsidR="00873A7C" w:rsidRPr="009422C5">
        <w:rPr>
          <w:lang w:val="tr-TR"/>
        </w:rPr>
        <w:t>Isı köprüsüne noktasal bağlı metal tutma elemanları, ısı transferi yaratacağı nedeniyle, cam çıtaları için kullanılamaz</w:t>
      </w:r>
      <w:r>
        <w:rPr>
          <w:lang w:val="tr-TR"/>
        </w:rPr>
        <w:t>).</w:t>
      </w:r>
    </w:p>
    <w:p w14:paraId="0A1415DD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34 mm den kalın camlar için çıtalar, profil kanalına yerleştirilen tutma elemanlarına klipslenir.</w:t>
      </w:r>
    </w:p>
    <w:p w14:paraId="3F9778FB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Dış tarafta kesintisiz devam eden EPDM cam fitili mevcuttur.</w:t>
      </w:r>
    </w:p>
    <w:p w14:paraId="310909C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İç tarafta tek parçalı, kesintisiz devam eden EPDM cam fitili mevcuttur. </w:t>
      </w:r>
    </w:p>
    <w:p w14:paraId="42C8F3E8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Cam çıtasının iç yüzeyi 2 mm kadar profil yüzeyinden içerde kalmaktadır.</w:t>
      </w:r>
    </w:p>
    <w:p w14:paraId="3241D23D" w14:textId="77777777" w:rsidR="00873A7C" w:rsidRPr="009422C5" w:rsidRDefault="00873A7C" w:rsidP="00873A7C">
      <w:pPr>
        <w:rPr>
          <w:lang w:val="tr-TR"/>
        </w:rPr>
      </w:pPr>
    </w:p>
    <w:p w14:paraId="222B488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Ürün standardı EN14351-1 e göre sistem olarak test edilmiştir.</w:t>
      </w:r>
    </w:p>
    <w:p w14:paraId="718A18C4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Çift fitil düzlemine sahiptir.</w:t>
      </w:r>
    </w:p>
    <w:p w14:paraId="59E4FA1B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Fitiller şekil bağı ile çelik profillere tutunurlar.</w:t>
      </w:r>
    </w:p>
    <w:p w14:paraId="405BD505" w14:textId="77777777" w:rsidR="00873A7C" w:rsidRPr="009422C5" w:rsidRDefault="00873A7C" w:rsidP="00873A7C">
      <w:pPr>
        <w:rPr>
          <w:lang w:val="tr-TR"/>
        </w:rPr>
      </w:pPr>
    </w:p>
    <w:p w14:paraId="1E07FA48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Ana profiller / taban genişliği</w:t>
      </w:r>
    </w:p>
    <w:p w14:paraId="3319715A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sa ve orta kayıt profilleri 70 mm derinliğe sahiptir.</w:t>
      </w:r>
    </w:p>
    <w:p w14:paraId="721E5153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nat profili derinliği 70 mm dir.</w:t>
      </w:r>
    </w:p>
    <w:p w14:paraId="1022CFDF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nat profili 8 mm içeriye doğru çekilmiş haldedir (binili detay).</w:t>
      </w:r>
    </w:p>
    <w:p w14:paraId="228D5516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Alternatif olarak yağmurluk profili de takılabilir. </w:t>
      </w:r>
    </w:p>
    <w:p w14:paraId="2305F3E0" w14:textId="77777777" w:rsidR="00873A7C" w:rsidRPr="009422C5" w:rsidRDefault="00873A7C" w:rsidP="00873A7C">
      <w:pPr>
        <w:rPr>
          <w:lang w:val="tr-TR"/>
        </w:rPr>
      </w:pPr>
    </w:p>
    <w:p w14:paraId="3669ABC5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Ana profiller / görünür yükseklik</w:t>
      </w:r>
    </w:p>
    <w:p w14:paraId="0EEF84C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sa içten 25 mm yüksekliktedir.</w:t>
      </w:r>
    </w:p>
    <w:p w14:paraId="15C5827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sa dıştan 25 / 40 / 55 mm yükseklikte olabilir.</w:t>
      </w:r>
    </w:p>
    <w:p w14:paraId="552ABD3C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Orta kayıt içten 40 mm yüksekliktedir.</w:t>
      </w:r>
    </w:p>
    <w:p w14:paraId="63AA94DD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nat içten 25 mm (çıtalar hariç) dir.</w:t>
      </w:r>
    </w:p>
    <w:p w14:paraId="221DDBF9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nat dıştan 25 mm (20 mm görünür) dir.</w:t>
      </w:r>
    </w:p>
    <w:p w14:paraId="6E8C9255" w14:textId="77777777" w:rsidR="00873A7C" w:rsidRPr="009422C5" w:rsidRDefault="00873A7C" w:rsidP="00873A7C">
      <w:pPr>
        <w:rPr>
          <w:lang w:val="tr-TR"/>
        </w:rPr>
      </w:pPr>
    </w:p>
    <w:p w14:paraId="21D6AD88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lastRenderedPageBreak/>
        <w:t>Farklı ölçülerdeki standart çıtalar ile 23 - 52 mm kalınlığındaki camlar, kontur çıtaları ile de 23 - 47 mm kalınlığındaki camlar kullanılabilir.</w:t>
      </w:r>
    </w:p>
    <w:p w14:paraId="43CC0E8D" w14:textId="77777777" w:rsidR="00873A7C" w:rsidRPr="009422C5" w:rsidRDefault="00873A7C" w:rsidP="00873A7C">
      <w:pPr>
        <w:rPr>
          <w:lang w:val="tr-TR"/>
        </w:rPr>
      </w:pPr>
    </w:p>
    <w:p w14:paraId="06571064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Ana profiller / kesitler</w:t>
      </w:r>
    </w:p>
    <w:p w14:paraId="551C85A6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Profillerin et kalınlığı 1,5 mm dir. Katlanan yerlerde kalınlık 3 mm' ye çıkmaktadır. </w:t>
      </w:r>
    </w:p>
    <w:p w14:paraId="4240096C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Profiller üzerindeki kanallar conta, cam çıtası, donanım ve ek profil bağlantıları için dizayn edilmiştir. </w:t>
      </w:r>
    </w:p>
    <w:p w14:paraId="2DB63F17" w14:textId="77777777" w:rsidR="00873A7C" w:rsidRPr="009422C5" w:rsidRDefault="00873A7C" w:rsidP="00873A7C">
      <w:pPr>
        <w:rPr>
          <w:lang w:val="tr-TR"/>
        </w:rPr>
      </w:pPr>
    </w:p>
    <w:p w14:paraId="439F1A71" w14:textId="04169876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 xml:space="preserve">Ana profiller / </w:t>
      </w:r>
      <w:r w:rsidR="000E2249">
        <w:rPr>
          <w:b/>
          <w:bCs/>
          <w:lang w:val="tr-TR"/>
        </w:rPr>
        <w:t>ısı</w:t>
      </w:r>
      <w:r w:rsidRPr="009422C5">
        <w:rPr>
          <w:b/>
          <w:bCs/>
          <w:lang w:val="tr-TR"/>
        </w:rPr>
        <w:t xml:space="preserve"> köprü</w:t>
      </w:r>
      <w:r w:rsidR="000E2249">
        <w:rPr>
          <w:b/>
          <w:bCs/>
          <w:lang w:val="tr-TR"/>
        </w:rPr>
        <w:t>sü</w:t>
      </w:r>
    </w:p>
    <w:p w14:paraId="49C626A9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Özel geometriye sahip ısı yalıtım köprüsü % 25 cam lifi takviyeli polyamid 6.6 'dan mamuldür. </w:t>
      </w:r>
    </w:p>
    <w:p w14:paraId="51C5F16B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Isı yalıtım köprüsü, iç-dış çelik kabuklara enine ve boyuna şekil bağı ile tespit edilmiştir. </w:t>
      </w:r>
    </w:p>
    <w:p w14:paraId="31CB6F69" w14:textId="77777777" w:rsidR="00873A7C" w:rsidRPr="009422C5" w:rsidRDefault="00873A7C" w:rsidP="00873A7C">
      <w:pPr>
        <w:rPr>
          <w:lang w:val="tr-TR"/>
        </w:rPr>
      </w:pPr>
    </w:p>
    <w:p w14:paraId="647DEB4E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Açılım yönleri</w:t>
      </w:r>
    </w:p>
    <w:p w14:paraId="4DB8F936" w14:textId="2CBF2062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Çift </w:t>
      </w:r>
      <w:r w:rsidR="00835C23" w:rsidRPr="009422C5">
        <w:rPr>
          <w:lang w:val="tr-TR"/>
        </w:rPr>
        <w:t>eksen</w:t>
      </w:r>
      <w:r w:rsidRPr="009422C5">
        <w:rPr>
          <w:lang w:val="tr-TR"/>
        </w:rPr>
        <w:t xml:space="preserve">, tek </w:t>
      </w:r>
      <w:r w:rsidR="00835C23" w:rsidRPr="009422C5">
        <w:rPr>
          <w:lang w:val="tr-TR"/>
        </w:rPr>
        <w:t>eksen</w:t>
      </w:r>
      <w:r w:rsidRPr="009422C5">
        <w:rPr>
          <w:lang w:val="tr-TR"/>
        </w:rPr>
        <w:t>, üstten menteşeli dışa açılır, alttan menteşeli içe açılır, çift kanatlı içe açılır</w:t>
      </w:r>
    </w:p>
    <w:p w14:paraId="4C3D5958" w14:textId="77777777" w:rsidR="00873A7C" w:rsidRPr="009422C5" w:rsidRDefault="00873A7C" w:rsidP="00873A7C">
      <w:pPr>
        <w:rPr>
          <w:lang w:val="tr-TR"/>
        </w:rPr>
      </w:pPr>
    </w:p>
    <w:p w14:paraId="68995ECE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Kaynak ile köşe birleştirme</w:t>
      </w:r>
    </w:p>
    <w:p w14:paraId="5ED6FCDF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Gazaltı tekniği ile iç ve dış profil yüzeyleri kaynatılır.</w:t>
      </w:r>
    </w:p>
    <w:p w14:paraId="78AFD066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ynak dikişi EL KİTABI'na uygun şekilde temizlenir.</w:t>
      </w:r>
    </w:p>
    <w:p w14:paraId="0BDACDA6" w14:textId="77777777" w:rsidR="00873A7C" w:rsidRPr="009422C5" w:rsidRDefault="00873A7C" w:rsidP="00873A7C">
      <w:pPr>
        <w:rPr>
          <w:lang w:val="tr-TR"/>
        </w:rPr>
      </w:pPr>
    </w:p>
    <w:p w14:paraId="640FFEB1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Yüzey hazırlama ve kaplama</w:t>
      </w:r>
    </w:p>
    <w:p w14:paraId="54AABEA4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öşe kaynak dikişlerinin temizlenmesi sonrasında boya işlemleri başlatılır.</w:t>
      </w:r>
    </w:p>
    <w:p w14:paraId="35607A76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Projede istenildiği şekilde toz veya yaş boya tekniği ile kaplanır. </w:t>
      </w:r>
    </w:p>
    <w:p w14:paraId="5146D563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Yüzeyin temizliği ve boyanın tutunabilmesi için hazırlık dikkatlice yapılır, fosfatlama sonrasında </w:t>
      </w:r>
    </w:p>
    <w:p w14:paraId="25750C9C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proje ihtiyaçlarına uygun kalınlıkta astarlı veya astarsız boya uygulanır.</w:t>
      </w:r>
    </w:p>
    <w:p w14:paraId="167187C1" w14:textId="77777777" w:rsidR="00873A7C" w:rsidRPr="009422C5" w:rsidRDefault="00873A7C" w:rsidP="00873A7C">
      <w:pPr>
        <w:rPr>
          <w:lang w:val="tr-TR"/>
        </w:rPr>
      </w:pPr>
    </w:p>
    <w:p w14:paraId="1C71AABE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Camlama</w:t>
      </w:r>
    </w:p>
    <w:p w14:paraId="4FAFF445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apalı cam drenaj sistemi mevcuttur. Cam üreticilerinin yönergelerine uygundur.</w:t>
      </w:r>
    </w:p>
    <w:p w14:paraId="2C3ACC3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İç ve dış taraflarda fitiller kullanılır. Dışardaki fitil özel bir kanala yerleştirilir.</w:t>
      </w:r>
    </w:p>
    <w:p w14:paraId="66B928F4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Köşelerde enjeksiyon fitiller kullanılır.İç tarafta kesintisiz devam eden fitil camın üst ortasında birleşir.</w:t>
      </w:r>
    </w:p>
    <w:p w14:paraId="686503B6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Cam seçimine bağlı olarak ve camın üstünde olması gereken basıncı sağlayacak geometride fitil seçilir.</w:t>
      </w:r>
    </w:p>
    <w:p w14:paraId="064C4C9D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lastRenderedPageBreak/>
        <w:t xml:space="preserve">Cam üreticilerinin tavsiyesine uygun şekilde takozlama yapılır. </w:t>
      </w:r>
    </w:p>
    <w:p w14:paraId="3823E14D" w14:textId="77777777" w:rsidR="00873A7C" w:rsidRPr="009422C5" w:rsidRDefault="00873A7C" w:rsidP="00873A7C">
      <w:pPr>
        <w:rPr>
          <w:lang w:val="tr-TR"/>
        </w:rPr>
      </w:pPr>
    </w:p>
    <w:p w14:paraId="53871EA3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Donanımlar</w:t>
      </w:r>
    </w:p>
    <w:p w14:paraId="01AF40FD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Sistem üreticisinin tanımladığı donanımlar kullanılır. İstenen fonksiyon ve kanat ağırlığına bağlı olarak seçim yapılır.</w:t>
      </w:r>
    </w:p>
    <w:p w14:paraId="3B5CE15C" w14:textId="77777777" w:rsidR="00873A7C" w:rsidRPr="009422C5" w:rsidRDefault="00873A7C" w:rsidP="00873A7C">
      <w:pPr>
        <w:rPr>
          <w:lang w:val="tr-TR"/>
        </w:rPr>
      </w:pPr>
    </w:p>
    <w:p w14:paraId="753E49C8" w14:textId="77777777" w:rsidR="00873A7C" w:rsidRPr="009422C5" w:rsidRDefault="00873A7C" w:rsidP="00873A7C">
      <w:pPr>
        <w:rPr>
          <w:b/>
          <w:bCs/>
          <w:lang w:val="tr-TR"/>
        </w:rPr>
      </w:pPr>
      <w:r w:rsidRPr="009422C5">
        <w:rPr>
          <w:b/>
          <w:bCs/>
          <w:lang w:val="tr-TR"/>
        </w:rPr>
        <w:t>Pencerenin şantiyede montajı</w:t>
      </w:r>
    </w:p>
    <w:p w14:paraId="71A179CF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 xml:space="preserve">Şantiye içi taşımalar, doğramalar zarar görmeyecek şekilde dikkatle yapılır. </w:t>
      </w:r>
    </w:p>
    <w:p w14:paraId="5ACAF9A7" w14:textId="77777777" w:rsidR="00873A7C" w:rsidRPr="009422C5" w:rsidRDefault="00873A7C" w:rsidP="00873A7C">
      <w:pPr>
        <w:rPr>
          <w:lang w:val="tr-TR"/>
        </w:rPr>
      </w:pPr>
      <w:r w:rsidRPr="009422C5">
        <w:rPr>
          <w:lang w:val="tr-TR"/>
        </w:rPr>
        <w:t>Duvar tipine uygun olarak ankraj alternatifi seçilir.</w:t>
      </w:r>
    </w:p>
    <w:p w14:paraId="1F5CDF61" w14:textId="0EA2AA01" w:rsidR="003B0F0D" w:rsidRPr="009422C5" w:rsidRDefault="00873A7C">
      <w:pPr>
        <w:rPr>
          <w:lang w:val="tr-TR"/>
        </w:rPr>
      </w:pPr>
      <w:r w:rsidRPr="009422C5">
        <w:rPr>
          <w:lang w:val="tr-TR"/>
        </w:rPr>
        <w:t xml:space="preserve">Su ve buhar yalıtımı için EL KİTABI tavsiyelerine uygun iç tarafta buhar kesici ve dış tarafta rutubet koruma elemanları kullanılır. </w:t>
      </w:r>
    </w:p>
    <w:sectPr w:rsidR="003B0F0D" w:rsidRPr="0094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0NLMwMDQ3NTE3NjBX0lEKTi0uzszPAykwrgUAoVypASwAAAA="/>
  </w:docVars>
  <w:rsids>
    <w:rsidRoot w:val="00F11568"/>
    <w:rsid w:val="000E2249"/>
    <w:rsid w:val="001428F0"/>
    <w:rsid w:val="00242DED"/>
    <w:rsid w:val="003B0F0D"/>
    <w:rsid w:val="00645176"/>
    <w:rsid w:val="006A0AFB"/>
    <w:rsid w:val="006D20DB"/>
    <w:rsid w:val="00754446"/>
    <w:rsid w:val="00835C23"/>
    <w:rsid w:val="00873A7C"/>
    <w:rsid w:val="008D2298"/>
    <w:rsid w:val="009422C5"/>
    <w:rsid w:val="00B60881"/>
    <w:rsid w:val="00D51E73"/>
    <w:rsid w:val="00E659C5"/>
    <w:rsid w:val="00F1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6C725"/>
  <w15:chartTrackingRefBased/>
  <w15:docId w15:val="{DBF6989A-4E94-4E7C-9930-B6A691B66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IS</dc:creator>
  <cp:keywords/>
  <dc:description/>
  <cp:lastModifiedBy>BARIS</cp:lastModifiedBy>
  <cp:revision>5</cp:revision>
  <dcterms:created xsi:type="dcterms:W3CDTF">2020-10-06T06:31:00Z</dcterms:created>
  <dcterms:modified xsi:type="dcterms:W3CDTF">2020-10-06T06:55:00Z</dcterms:modified>
</cp:coreProperties>
</file>